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3CCB" w:rsidRPr="00C15B7A" w:rsidRDefault="0052180D" w:rsidP="0052180D">
      <w:pPr>
        <w:bidi/>
        <w:jc w:val="center"/>
        <w:rPr>
          <w:rFonts w:cs="B Titr"/>
          <w:b/>
          <w:bCs/>
          <w:color w:val="3E7A82"/>
          <w:sz w:val="32"/>
          <w:szCs w:val="32"/>
          <w:rtl/>
        </w:rPr>
      </w:pPr>
      <w:r w:rsidRPr="00C15B7A">
        <w:rPr>
          <w:rFonts w:cs="B Titr" w:hint="cs"/>
          <w:b/>
          <w:bCs/>
          <w:color w:val="3E7A82"/>
          <w:sz w:val="32"/>
          <w:szCs w:val="32"/>
          <w:rtl/>
        </w:rPr>
        <w:t>فرم پیشنهاد کارگاه</w:t>
      </w:r>
      <w:r w:rsidRPr="00C15B7A">
        <w:rPr>
          <w:rFonts w:cs="B Titr"/>
          <w:b/>
          <w:bCs/>
          <w:color w:val="3E7A82"/>
          <w:sz w:val="32"/>
          <w:szCs w:val="32"/>
        </w:rPr>
        <w:t xml:space="preserve"> </w:t>
      </w:r>
      <w:r w:rsidRPr="00C15B7A">
        <w:rPr>
          <w:rFonts w:cs="B Titr" w:hint="cs"/>
          <w:b/>
          <w:bCs/>
          <w:color w:val="3E7A82"/>
          <w:sz w:val="32"/>
          <w:szCs w:val="32"/>
          <w:rtl/>
        </w:rPr>
        <w:t>آموزشی</w:t>
      </w:r>
    </w:p>
    <w:p w:rsidR="008F0581" w:rsidRDefault="008F0581" w:rsidP="00DB2AF7">
      <w:pPr>
        <w:bidi/>
        <w:spacing w:after="0" w:line="240" w:lineRule="auto"/>
        <w:jc w:val="center"/>
        <w:rPr>
          <w:rFonts w:cs="B Nazanin"/>
          <w:color w:val="000000" w:themeColor="text1"/>
          <w:sz w:val="24"/>
          <w:szCs w:val="24"/>
        </w:rPr>
      </w:pPr>
      <w:r w:rsidRPr="008F0581">
        <w:rPr>
          <w:rFonts w:cs="B Nazanin" w:hint="cs"/>
          <w:color w:val="000000" w:themeColor="text1"/>
          <w:sz w:val="24"/>
          <w:szCs w:val="24"/>
          <w:rtl/>
        </w:rPr>
        <w:t>فرم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</w:rPr>
        <w:t xml:space="preserve">تکمیل شده </w:t>
      </w:r>
      <w:r w:rsidR="002A169C">
        <w:rPr>
          <w:rFonts w:cs="B Nazanin" w:hint="cs"/>
          <w:color w:val="000000" w:themeColor="text1"/>
          <w:sz w:val="24"/>
          <w:szCs w:val="24"/>
          <w:rtl/>
        </w:rPr>
        <w:t>می</w:t>
      </w:r>
      <w:r w:rsidR="002A169C">
        <w:rPr>
          <w:rFonts w:cs="B Nazanin"/>
          <w:color w:val="000000" w:themeColor="text1"/>
          <w:sz w:val="24"/>
          <w:szCs w:val="24"/>
          <w:rtl/>
        </w:rPr>
        <w:softHyphen/>
      </w:r>
      <w:r w:rsidR="002A169C">
        <w:rPr>
          <w:rFonts w:cs="B Nazanin" w:hint="cs"/>
          <w:color w:val="000000" w:themeColor="text1"/>
          <w:sz w:val="24"/>
          <w:szCs w:val="24"/>
          <w:rtl/>
        </w:rPr>
        <w:t xml:space="preserve">بایست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حداكثر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تا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تاريخ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3D6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22 </w:t>
      </w:r>
      <w:r w:rsidR="00D93D69">
        <w:rPr>
          <w:rFonts w:cs="B Nazanin" w:hint="cs"/>
          <w:color w:val="000000" w:themeColor="text1"/>
          <w:sz w:val="24"/>
          <w:szCs w:val="24"/>
          <w:rtl/>
        </w:rPr>
        <w:t>شهریور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="00D93D69">
        <w:rPr>
          <w:rFonts w:cs="B Nazanin" w:hint="cs"/>
          <w:color w:val="000000" w:themeColor="text1"/>
          <w:sz w:val="24"/>
          <w:szCs w:val="24"/>
          <w:rtl/>
        </w:rPr>
        <w:t>98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 xml:space="preserve"> به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پست الکترونیکی</w:t>
      </w:r>
      <w:r w:rsidR="00D93D69">
        <w:rPr>
          <w:rFonts w:cs="B Nazanin" w:hint="cs"/>
          <w:color w:val="000000" w:themeColor="text1"/>
          <w:sz w:val="24"/>
          <w:szCs w:val="24"/>
          <w:rtl/>
        </w:rPr>
        <w:t xml:space="preserve">  </w:t>
      </w:r>
      <w:r w:rsidR="00D93D69" w:rsidRPr="00D17E22">
        <w:rPr>
          <w:rFonts w:asciiTheme="majorBidi" w:hAnsiTheme="majorBidi" w:cstheme="majorBidi"/>
          <w:sz w:val="24"/>
          <w:szCs w:val="24"/>
        </w:rPr>
        <w:t>ncaea2019</w:t>
      </w:r>
      <w:r w:rsidR="00DB2AF7">
        <w:rPr>
          <w:rFonts w:asciiTheme="majorBidi" w:hAnsiTheme="majorBidi" w:cstheme="majorBidi"/>
          <w:sz w:val="24"/>
          <w:szCs w:val="24"/>
        </w:rPr>
        <w:t>@</w:t>
      </w:r>
      <w:r w:rsidR="00D93D69" w:rsidRPr="00D17E22">
        <w:rPr>
          <w:rFonts w:asciiTheme="majorBidi" w:hAnsiTheme="majorBidi" w:cstheme="majorBidi"/>
          <w:sz w:val="24"/>
          <w:szCs w:val="24"/>
        </w:rPr>
        <w:t>sharif.edu</w:t>
      </w:r>
      <w:r w:rsidR="00D93D6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ارسال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2A169C">
        <w:rPr>
          <w:rFonts w:cs="B Nazanin" w:hint="cs"/>
          <w:color w:val="000000" w:themeColor="text1"/>
          <w:sz w:val="24"/>
          <w:szCs w:val="24"/>
          <w:rtl/>
        </w:rPr>
        <w:t>گردد.</w:t>
      </w:r>
    </w:p>
    <w:p w:rsidR="00DB2AF7" w:rsidRDefault="00DB2AF7" w:rsidP="00DB2AF7">
      <w:pPr>
        <w:bidi/>
        <w:spacing w:after="0" w:line="240" w:lineRule="auto"/>
        <w:jc w:val="center"/>
        <w:rPr>
          <w:rFonts w:cs="B Nazanin" w:hint="cs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عنوان ایمیل باید به صورت زیر باشد:</w:t>
      </w:r>
    </w:p>
    <w:p w:rsidR="00DB2AF7" w:rsidRPr="00DB2AF7" w:rsidRDefault="00DB2AF7" w:rsidP="003F77B7">
      <w:pPr>
        <w:bidi/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</w:pPr>
      <w:r w:rsidRPr="00DB2AF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Workshop</w:t>
      </w:r>
      <w:proofErr w:type="gramStart"/>
      <w:r w:rsidRPr="00DB2AF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-[</w:t>
      </w:r>
      <w:proofErr w:type="gramEnd"/>
      <w:r w:rsidRPr="00DB2AF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Workshop title]-[</w:t>
      </w:r>
      <w:r w:rsidR="003F77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N</w:t>
      </w:r>
      <w:r w:rsidRPr="00DB2AF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ame]-[</w:t>
      </w:r>
      <w:r w:rsidR="003F77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C</w:t>
      </w:r>
      <w:r w:rsidRPr="00DB2AF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ompany]</w:t>
      </w:r>
    </w:p>
    <w:p w:rsidR="008F0581" w:rsidRPr="008F0581" w:rsidRDefault="008F0581" w:rsidP="008F0581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bookmarkStart w:id="0" w:name="_GoBack"/>
      <w:bookmarkEnd w:id="0"/>
    </w:p>
    <w:tbl>
      <w:tblPr>
        <w:tblStyle w:val="GridTable4-Accent3"/>
        <w:bidiVisual/>
        <w:tblW w:w="0" w:type="auto"/>
        <w:tblBorders>
          <w:top w:val="single" w:sz="4" w:space="0" w:color="4DBDC9"/>
          <w:left w:val="single" w:sz="4" w:space="0" w:color="4DBDC9"/>
          <w:bottom w:val="single" w:sz="4" w:space="0" w:color="4DBDC9"/>
          <w:right w:val="single" w:sz="4" w:space="0" w:color="4DBDC9"/>
          <w:insideH w:val="single" w:sz="4" w:space="0" w:color="4DBDC9"/>
          <w:insideV w:val="single" w:sz="4" w:space="0" w:color="4DBDC9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="002D5B68" w:rsidTr="00C15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AD9E1"/>
          </w:tcPr>
          <w:p w:rsidR="002D5B68" w:rsidRPr="0060198B" w:rsidRDefault="0061540C" w:rsidP="00DE5B0F">
            <w:pPr>
              <w:tabs>
                <w:tab w:val="left" w:pos="3524"/>
                <w:tab w:val="center" w:pos="4567"/>
              </w:tabs>
              <w:bidi/>
              <w:spacing w:line="276" w:lineRule="auto"/>
              <w:rPr>
                <w:rFonts w:cs="B Nazanin"/>
                <w:color w:val="auto"/>
                <w:sz w:val="28"/>
                <w:szCs w:val="28"/>
                <w:rtl/>
              </w:rPr>
            </w:pPr>
            <w:r w:rsidRPr="0060198B">
              <w:rPr>
                <w:rFonts w:cs="B Nazanin"/>
                <w:color w:val="auto"/>
                <w:sz w:val="28"/>
                <w:szCs w:val="28"/>
                <w:rtl/>
              </w:rPr>
              <w:tab/>
            </w:r>
            <w:r w:rsidRPr="0060198B">
              <w:rPr>
                <w:rFonts w:cs="B Nazanin"/>
                <w:color w:val="auto"/>
                <w:sz w:val="28"/>
                <w:szCs w:val="28"/>
                <w:rtl/>
              </w:rPr>
              <w:tab/>
            </w:r>
            <w:r w:rsidR="00DE5B0F">
              <w:rPr>
                <w:rFonts w:cs="B Nazanin" w:hint="cs"/>
                <w:color w:val="auto"/>
                <w:sz w:val="28"/>
                <w:szCs w:val="28"/>
                <w:rtl/>
              </w:rPr>
              <w:t>مشخصات</w:t>
            </w:r>
            <w:r w:rsidR="002D5B68" w:rsidRPr="0060198B"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 کارگاه</w:t>
            </w:r>
          </w:p>
        </w:tc>
      </w:tr>
      <w:tr w:rsidR="0061540C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FFFFF" w:themeFill="background1"/>
          </w:tcPr>
          <w:p w:rsidR="0061540C" w:rsidRPr="00DE5B0F" w:rsidRDefault="0061540C" w:rsidP="00E14A42">
            <w:pPr>
              <w:bidi/>
              <w:spacing w:line="276" w:lineRule="auto"/>
              <w:rPr>
                <w:rFonts w:cs="B Nazanin"/>
                <w:rtl/>
              </w:rPr>
            </w:pPr>
            <w:r w:rsidRPr="00DE5B0F">
              <w:rPr>
                <w:rFonts w:cs="B Nazanin" w:hint="cs"/>
                <w:rtl/>
              </w:rPr>
              <w:t>عنوان کارگاه</w:t>
            </w:r>
            <w:r w:rsidR="00D04A94" w:rsidRPr="00DE5B0F">
              <w:rPr>
                <w:rFonts w:cs="B Nazanin" w:hint="cs"/>
                <w:rtl/>
              </w:rPr>
              <w:t xml:space="preserve"> (</w:t>
            </w:r>
            <w:r w:rsidR="00D04A94" w:rsidRPr="00DE5B0F">
              <w:rPr>
                <w:rFonts w:cs="B Nazanin" w:hint="cs"/>
                <w:rtl/>
                <w:lang w:bidi="fa-IR"/>
              </w:rPr>
              <w:t>فارسی</w:t>
            </w:r>
            <w:r w:rsidR="00D04A94" w:rsidRPr="00DE5B0F">
              <w:rPr>
                <w:rFonts w:cs="B Nazanin" w:hint="cs"/>
                <w:rtl/>
              </w:rPr>
              <w:t>)</w:t>
            </w:r>
            <w:r w:rsidRPr="00DE5B0F">
              <w:rPr>
                <w:rFonts w:cs="B Nazanin" w:hint="cs"/>
                <w:rtl/>
              </w:rPr>
              <w:t>:</w:t>
            </w:r>
          </w:p>
          <w:p w:rsidR="0061540C" w:rsidRPr="005D4B2A" w:rsidRDefault="00D04A94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DE5B0F">
              <w:rPr>
                <w:rFonts w:cs="B Nazanin" w:hint="cs"/>
                <w:rtl/>
              </w:rPr>
              <w:t>عنوان کارگاه (</w:t>
            </w:r>
            <w:r w:rsidRPr="00DE5B0F">
              <w:rPr>
                <w:rFonts w:cs="B Nazanin" w:hint="cs"/>
                <w:rtl/>
                <w:lang w:bidi="fa-IR"/>
              </w:rPr>
              <w:t>انگلیسی</w:t>
            </w:r>
            <w:r w:rsidRPr="00DE5B0F">
              <w:rPr>
                <w:rFonts w:cs="B Nazanin" w:hint="cs"/>
                <w:rtl/>
              </w:rPr>
              <w:t>):</w:t>
            </w:r>
          </w:p>
        </w:tc>
      </w:tr>
      <w:tr w:rsidR="00E23B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FFFFF" w:themeFill="background1"/>
          </w:tcPr>
          <w:p w:rsidR="00E23B94" w:rsidRPr="00724283" w:rsidRDefault="006C43C6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5D4B2A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شرح موضوع کارگاه</w:t>
            </w:r>
            <w:r w:rsidR="005D4B2A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5D4B2A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(هدف، چکیده، </w:t>
            </w:r>
            <w:r w:rsidR="005D4B2A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نتایج</w:t>
            </w:r>
            <w:r w:rsidRPr="005D4B2A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، ...)</w:t>
            </w:r>
            <w:r w:rsidR="00E23B94"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E23B94" w:rsidRDefault="00E23B94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  <w:p w:rsidR="005D4B2A" w:rsidRDefault="005D4B2A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</w:rPr>
            </w:pPr>
          </w:p>
          <w:p w:rsidR="00C15B7A" w:rsidRPr="00724283" w:rsidRDefault="00C15B7A" w:rsidP="00C15B7A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E14A42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FFFFF" w:themeFill="background1"/>
          </w:tcPr>
          <w:p w:rsidR="00E14A42" w:rsidRPr="00E14A42" w:rsidRDefault="00E14A42" w:rsidP="00453AC1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>س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ط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ح کارگاه آموزشی: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 w:rsidR="00453AC1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پایه</w:t>
            </w:r>
            <w:r w:rsidR="00DE5B0F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پیشرفته</w:t>
            </w:r>
          </w:p>
        </w:tc>
      </w:tr>
      <w:tr w:rsidR="00E14A42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FFFFF" w:themeFill="background1"/>
          </w:tcPr>
          <w:p w:rsidR="00E14A42" w:rsidRPr="00E14A42" w:rsidRDefault="00E14A42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نوع کارگاه آموزشی: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علمی-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>بنیادی</w:t>
            </w:r>
            <w:r w:rsidR="00DE5B0F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ascii="Times New Roman" w:hAnsi="Times New Roman" w:cs="Times New Roma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فنی-کاربردی</w:t>
            </w:r>
            <w:r w:rsidR="00DE5B0F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  </w:t>
            </w: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 w:rsidRPr="00E14A42">
              <w:rPr>
                <w:rFonts w:cs="B Nazanin" w:hint="cs"/>
                <w:b w:val="0"/>
                <w:bCs w:val="0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طالعه موردی-تجربی</w:t>
            </w:r>
          </w:p>
        </w:tc>
      </w:tr>
      <w:tr w:rsidR="00E23B94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FFFFF" w:themeFill="background1"/>
          </w:tcPr>
          <w:p w:rsidR="006C43C6" w:rsidRPr="00724283" w:rsidRDefault="006C43C6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سرفصل‌های کارگاه:</w:t>
            </w:r>
          </w:p>
          <w:p w:rsidR="00E23B94" w:rsidRDefault="005D4B2A" w:rsidP="00E14A42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:rsidR="005D4B2A" w:rsidRPr="005D4B2A" w:rsidRDefault="005D4B2A" w:rsidP="00E14A42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5D4B2A" w:rsidRPr="00724283" w:rsidRDefault="005D4B2A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CC705D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tcBorders>
              <w:bottom w:val="single" w:sz="4" w:space="0" w:color="4DBDC9"/>
            </w:tcBorders>
            <w:shd w:val="clear" w:color="auto" w:fill="FFFFFF" w:themeFill="background1"/>
          </w:tcPr>
          <w:p w:rsidR="00CC705D" w:rsidRPr="00724283" w:rsidRDefault="00CC705D" w:rsidP="002A169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وضوع کارگاه به کدامیک از محورهای همایش مرتبط است؟</w:t>
            </w:r>
          </w:p>
          <w:p w:rsidR="00CC705D" w:rsidRPr="00724283" w:rsidRDefault="00CC705D" w:rsidP="00E14A42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15B7A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gridSpan w:val="2"/>
            <w:tcBorders>
              <w:top w:val="single" w:sz="4" w:space="0" w:color="4DBDC9"/>
              <w:left w:val="single" w:sz="4" w:space="0" w:color="4DBDC9"/>
              <w:bottom w:val="nil"/>
              <w:right w:val="nil"/>
            </w:tcBorders>
            <w:shd w:val="clear" w:color="auto" w:fill="FFFFFF" w:themeFill="background1"/>
          </w:tcPr>
          <w:p w:rsidR="005D4B2A" w:rsidRPr="00724283" w:rsidRDefault="005D4B2A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خاطبان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کارگاه</w:t>
            </w: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</w:tc>
        <w:tc>
          <w:tcPr>
            <w:tcW w:w="4675" w:type="dxa"/>
            <w:gridSpan w:val="2"/>
            <w:tcBorders>
              <w:top w:val="single" w:sz="4" w:space="0" w:color="4DBDC9"/>
              <w:left w:val="nil"/>
              <w:bottom w:val="nil"/>
              <w:right w:val="single" w:sz="4" w:space="0" w:color="4DBDC9"/>
            </w:tcBorders>
            <w:shd w:val="clear" w:color="auto" w:fill="FFFFFF" w:themeFill="background1"/>
          </w:tcPr>
          <w:p w:rsidR="005D4B2A" w:rsidRPr="005D4B2A" w:rsidRDefault="005D4B2A" w:rsidP="00E14A42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D4B2A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gridSpan w:val="2"/>
            <w:tcBorders>
              <w:top w:val="nil"/>
              <w:left w:val="single" w:sz="4" w:space="0" w:color="4DBDC9"/>
              <w:bottom w:val="nil"/>
              <w:right w:val="nil"/>
            </w:tcBorders>
            <w:shd w:val="clear" w:color="auto" w:fill="FFFFFF" w:themeFill="background1"/>
          </w:tcPr>
          <w:p w:rsidR="005D4B2A" w:rsidRPr="00724283" w:rsidRDefault="005D4B2A" w:rsidP="00E14A42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دیران ارشد فناوری اطلاعات، تحول اداری و برنامه</w:t>
            </w:r>
            <w:r>
              <w:rPr>
                <w:rFonts w:cs="B Nazanin"/>
                <w:b w:val="0"/>
                <w:bCs w:val="0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ریزی  </w:t>
            </w:r>
          </w:p>
        </w:tc>
        <w:tc>
          <w:tcPr>
            <w:tcW w:w="4675" w:type="dxa"/>
            <w:gridSpan w:val="2"/>
            <w:tcBorders>
              <w:top w:val="nil"/>
              <w:left w:val="nil"/>
              <w:bottom w:val="nil"/>
              <w:right w:val="single" w:sz="4" w:space="0" w:color="4DBDC9"/>
            </w:tcBorders>
            <w:shd w:val="clear" w:color="auto" w:fill="FFFFFF" w:themeFill="background1"/>
          </w:tcPr>
          <w:p w:rsidR="005D4B2A" w:rsidRPr="00CC705D" w:rsidRDefault="005D4B2A" w:rsidP="00E14A42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C15B7A">
              <w:rPr>
                <w:rFonts w:cs="B Nazanin" w:hint="cs"/>
                <w:color w:val="3E7A82"/>
              </w:rPr>
              <w:sym w:font="Wingdings" w:char="F06F"/>
            </w:r>
            <w:r w:rsidRPr="00CC705D">
              <w:rPr>
                <w:rFonts w:cs="B Nazanin" w:hint="cs"/>
                <w:sz w:val="24"/>
                <w:szCs w:val="24"/>
                <w:rtl/>
              </w:rPr>
              <w:t xml:space="preserve"> اساتید، دانشجویان و پژوهشگران </w:t>
            </w:r>
          </w:p>
        </w:tc>
      </w:tr>
      <w:tr w:rsidR="00C15B7A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gridSpan w:val="2"/>
            <w:tcBorders>
              <w:top w:val="nil"/>
              <w:left w:val="single" w:sz="4" w:space="0" w:color="4DBDC9"/>
              <w:bottom w:val="single" w:sz="4" w:space="0" w:color="4DBDC9"/>
              <w:right w:val="nil"/>
            </w:tcBorders>
            <w:shd w:val="clear" w:color="auto" w:fill="FFFFFF" w:themeFill="background1"/>
          </w:tcPr>
          <w:p w:rsidR="005D4B2A" w:rsidRPr="00724283" w:rsidRDefault="005D4B2A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C15B7A">
              <w:rPr>
                <w:rFonts w:cs="B Nazanin" w:hint="cs"/>
                <w:b w:val="0"/>
                <w:bCs w:val="0"/>
                <w:color w:val="3E7A82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C705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کارشناسان فنی</w:t>
            </w:r>
            <w:r w:rsidR="00DE5B0F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و متخصصین</w:t>
            </w:r>
            <w:r w:rsidR="00CC705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فناوری اطلاعات</w:t>
            </w:r>
          </w:p>
        </w:tc>
        <w:tc>
          <w:tcPr>
            <w:tcW w:w="4675" w:type="dxa"/>
            <w:gridSpan w:val="2"/>
            <w:tcBorders>
              <w:top w:val="nil"/>
              <w:left w:val="nil"/>
              <w:bottom w:val="single" w:sz="4" w:space="0" w:color="4DBDC9"/>
              <w:right w:val="single" w:sz="4" w:space="0" w:color="4DBDC9"/>
            </w:tcBorders>
            <w:shd w:val="clear" w:color="auto" w:fill="FFFFFF" w:themeFill="background1"/>
          </w:tcPr>
          <w:p w:rsidR="005D4B2A" w:rsidRPr="00CC705D" w:rsidRDefault="005D4B2A" w:rsidP="00DE5B0F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C15B7A">
              <w:rPr>
                <w:rFonts w:cs="B Nazanin" w:hint="cs"/>
                <w:color w:val="3E7A82"/>
              </w:rPr>
              <w:sym w:font="Wingdings" w:char="F06F"/>
            </w:r>
            <w:r w:rsidRPr="00CC705D">
              <w:rPr>
                <w:rFonts w:cs="B Nazanin" w:hint="cs"/>
                <w:sz w:val="24"/>
                <w:szCs w:val="24"/>
                <w:rtl/>
              </w:rPr>
              <w:t xml:space="preserve"> کارشناسان </w:t>
            </w:r>
            <w:r w:rsidR="00DE5B0F">
              <w:rPr>
                <w:rFonts w:cs="B Nazanin" w:hint="cs"/>
                <w:sz w:val="24"/>
                <w:szCs w:val="24"/>
                <w:rtl/>
              </w:rPr>
              <w:t xml:space="preserve">و متخصصین </w:t>
            </w:r>
            <w:r w:rsidRPr="00CC705D">
              <w:rPr>
                <w:rFonts w:cs="B Nazanin" w:hint="cs"/>
                <w:sz w:val="24"/>
                <w:szCs w:val="24"/>
                <w:rtl/>
              </w:rPr>
              <w:t xml:space="preserve">تحول اداری و </w:t>
            </w:r>
            <w:r w:rsidR="00DE5B0F">
              <w:rPr>
                <w:rFonts w:cs="B Nazanin" w:hint="cs"/>
                <w:sz w:val="24"/>
                <w:szCs w:val="24"/>
                <w:rtl/>
              </w:rPr>
              <w:t>بهبود روشها</w:t>
            </w:r>
          </w:p>
        </w:tc>
      </w:tr>
      <w:tr w:rsidR="006C43C6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tcBorders>
              <w:top w:val="single" w:sz="4" w:space="0" w:color="4DBDC9"/>
            </w:tcBorders>
            <w:shd w:val="clear" w:color="auto" w:fill="FFFFFF" w:themeFill="background1"/>
          </w:tcPr>
          <w:p w:rsidR="006C43C6" w:rsidRDefault="006C43C6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پیش‌نیاز علمی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/عملی</w:t>
            </w: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مخاطبان:</w:t>
            </w:r>
          </w:p>
          <w:p w:rsidR="006C43C6" w:rsidRPr="00724283" w:rsidRDefault="006C43C6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</w:tr>
      <w:tr w:rsidR="00E14A42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FFFFF" w:themeFill="background1"/>
          </w:tcPr>
          <w:p w:rsidR="00E14A42" w:rsidRPr="00E14A42" w:rsidRDefault="00E14A42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>کتاب(ها)، مقاله(ها) یا وب سایت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‌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هایی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که به 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>شرکت</w:t>
            </w: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‌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کنندگان 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وصیه می</w:t>
            </w:r>
            <w:r>
              <w:rPr>
                <w:rFonts w:cs="B Nazanin"/>
                <w:b w:val="0"/>
                <w:bCs w:val="0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شود</w:t>
            </w:r>
            <w:r w:rsidRPr="00E14A42">
              <w:rPr>
                <w:rFonts w:cs="B Nazanin"/>
                <w:b w:val="0"/>
                <w:bCs w:val="0"/>
                <w:sz w:val="24"/>
                <w:szCs w:val="24"/>
                <w:rtl/>
              </w:rPr>
              <w:t xml:space="preserve"> قبل از حض</w:t>
            </w:r>
            <w:r>
              <w:rPr>
                <w:rFonts w:cs="B Nazanin"/>
                <w:b w:val="0"/>
                <w:bCs w:val="0"/>
                <w:sz w:val="24"/>
                <w:szCs w:val="24"/>
                <w:rtl/>
              </w:rPr>
              <w:t>ور در کارگاه آموزشی مطالعه کنند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E14A42" w:rsidRDefault="00E14A42" w:rsidP="00E14A42">
            <w:pPr>
              <w:bidi/>
              <w:spacing w:line="276" w:lineRule="auto"/>
              <w:rPr>
                <w:rFonts w:cs="B Nazanin"/>
                <w:sz w:val="24"/>
                <w:szCs w:val="24"/>
              </w:rPr>
            </w:pPr>
          </w:p>
          <w:p w:rsidR="00C15B7A" w:rsidRPr="00724283" w:rsidRDefault="00C15B7A" w:rsidP="00C15B7A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C705D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gridSpan w:val="2"/>
            <w:shd w:val="clear" w:color="auto" w:fill="FFFFFF" w:themeFill="background1"/>
          </w:tcPr>
          <w:p w:rsidR="00CC705D" w:rsidRPr="00CC705D" w:rsidRDefault="00CC705D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CC705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lastRenderedPageBreak/>
              <w:t>تعداد مطلوب مخاطبان: حداقل 10 نفر و حداکثر ..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....</w:t>
            </w:r>
            <w:r w:rsidRPr="00CC705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. نفر</w:t>
            </w:r>
          </w:p>
        </w:tc>
        <w:tc>
          <w:tcPr>
            <w:tcW w:w="4675" w:type="dxa"/>
            <w:gridSpan w:val="2"/>
            <w:shd w:val="clear" w:color="auto" w:fill="FFFFFF" w:themeFill="background1"/>
          </w:tcPr>
          <w:p w:rsidR="00CC705D" w:rsidRPr="00724283" w:rsidRDefault="00CC705D" w:rsidP="00E14A42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sz w:val="24"/>
                <w:szCs w:val="24"/>
                <w:rtl/>
              </w:rPr>
              <w:t>مدت زمان برگزاری: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C15B7A">
              <w:rPr>
                <w:rFonts w:cs="B Nazanin" w:hint="cs"/>
                <w:color w:val="3E7A82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2 ساعت</w:t>
            </w:r>
            <w:r w:rsidRPr="0072428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    </w:t>
            </w:r>
            <w:r w:rsidRPr="00C15B7A">
              <w:rPr>
                <w:rFonts w:cs="B Nazanin" w:hint="cs"/>
                <w:color w:val="3E7A82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4 ساعت </w:t>
            </w:r>
          </w:p>
        </w:tc>
      </w:tr>
      <w:tr w:rsidR="00D04A94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gridSpan w:val="2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CC705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هزینه(پیشنهادی) ثبت نام برای هر نفر: .....</w:t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..</w:t>
            </w:r>
            <w:r w:rsidRPr="00CC705D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..   ریال</w:t>
            </w:r>
          </w:p>
        </w:tc>
        <w:tc>
          <w:tcPr>
            <w:tcW w:w="4675" w:type="dxa"/>
            <w:gridSpan w:val="2"/>
            <w:shd w:val="clear" w:color="auto" w:fill="FFFFFF" w:themeFill="background1"/>
          </w:tcPr>
          <w:p w:rsidR="00D04A94" w:rsidRPr="00724283" w:rsidRDefault="008F0581" w:rsidP="00E14A42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ز</w:t>
            </w:r>
            <w:r w:rsidR="00D04A94">
              <w:rPr>
                <w:rFonts w:cs="B Nazanin" w:hint="cs"/>
                <w:sz w:val="24"/>
                <w:szCs w:val="24"/>
                <w:rtl/>
              </w:rPr>
              <w:t>بان ارایه کارگاه</w:t>
            </w:r>
            <w:r w:rsidR="00D04A94" w:rsidRPr="00724283">
              <w:rPr>
                <w:rFonts w:cs="B Nazanin" w:hint="cs"/>
                <w:sz w:val="24"/>
                <w:szCs w:val="24"/>
                <w:rtl/>
              </w:rPr>
              <w:t>:</w:t>
            </w:r>
            <w:r w:rsidR="00D04A9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04A94" w:rsidRPr="00C15B7A">
              <w:rPr>
                <w:rFonts w:cs="B Nazanin" w:hint="cs"/>
                <w:color w:val="3E7A82"/>
              </w:rPr>
              <w:sym w:font="Wingdings" w:char="F06F"/>
            </w:r>
            <w:r>
              <w:rPr>
                <w:rFonts w:cs="B Nazanin" w:hint="cs"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فارسی</w:t>
            </w:r>
            <w:r w:rsidR="00D04A94" w:rsidRPr="0072428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04A94">
              <w:rPr>
                <w:rFonts w:cs="B Nazanin" w:hint="cs"/>
                <w:sz w:val="24"/>
                <w:szCs w:val="24"/>
                <w:rtl/>
              </w:rPr>
              <w:t xml:space="preserve">      </w:t>
            </w:r>
            <w:r w:rsidR="00D04A94" w:rsidRPr="00C15B7A">
              <w:rPr>
                <w:rFonts w:cs="B Nazanin" w:hint="cs"/>
                <w:color w:val="3E7A82"/>
              </w:rPr>
              <w:sym w:font="Wingdings" w:char="F06F"/>
            </w:r>
            <w:r w:rsidR="00D04A94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نگلیسی</w:t>
            </w:r>
          </w:p>
        </w:tc>
      </w:tr>
      <w:tr w:rsidR="00D04A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AD9E1"/>
          </w:tcPr>
          <w:p w:rsidR="00D04A94" w:rsidRPr="0060198B" w:rsidRDefault="00D04A94" w:rsidP="00E14A42">
            <w:pPr>
              <w:bidi/>
              <w:spacing w:line="276" w:lineRule="auto"/>
              <w:jc w:val="center"/>
              <w:rPr>
                <w:rFonts w:cs="B Nazanin"/>
                <w:sz w:val="28"/>
                <w:szCs w:val="28"/>
                <w:rtl/>
              </w:rPr>
            </w:pPr>
            <w:r w:rsidRPr="0060198B">
              <w:rPr>
                <w:rFonts w:cs="B Nazanin" w:hint="cs"/>
                <w:sz w:val="28"/>
                <w:szCs w:val="28"/>
                <w:rtl/>
              </w:rPr>
              <w:t>اطلاعات پیشنهاددهنده</w:t>
            </w:r>
          </w:p>
        </w:tc>
      </w:tr>
      <w:tr w:rsidR="00D04A94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gridSpan w:val="2"/>
            <w:shd w:val="clear" w:color="auto" w:fill="FFFFFF" w:themeFill="background1"/>
          </w:tcPr>
          <w:p w:rsidR="00D04A94" w:rsidRPr="00DE5B0F" w:rsidRDefault="002A169C" w:rsidP="002A169C">
            <w:pPr>
              <w:bidi/>
              <w:spacing w:line="276" w:lineRule="auto"/>
              <w:rPr>
                <w:rFonts w:cs="B Nazanin"/>
                <w:b w:val="0"/>
                <w:bCs w:val="0"/>
                <w:rtl/>
              </w:rPr>
            </w:pPr>
            <w:r w:rsidRPr="00DE5B0F">
              <w:rPr>
                <w:rFonts w:cs="B Nazanin" w:hint="cs"/>
                <w:rtl/>
              </w:rPr>
              <w:t xml:space="preserve">شخصیت حقوقی(موسسه/شرکت): </w:t>
            </w:r>
          </w:p>
          <w:p w:rsidR="002A169C" w:rsidRDefault="002A169C" w:rsidP="002A169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نوع موسسه/شرکت:</w:t>
            </w:r>
          </w:p>
          <w:p w:rsidR="002A169C" w:rsidRDefault="002A169C" w:rsidP="002A169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حوزه فعالیت:</w:t>
            </w:r>
          </w:p>
          <w:p w:rsidR="002A169C" w:rsidRPr="002A169C" w:rsidRDefault="002A169C" w:rsidP="002A169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لفن</w:t>
            </w:r>
            <w:r w:rsidRPr="002A169C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2A169C" w:rsidRPr="00724283" w:rsidRDefault="002A169C" w:rsidP="002A169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پست الکترونیک:</w:t>
            </w:r>
          </w:p>
        </w:tc>
        <w:tc>
          <w:tcPr>
            <w:tcW w:w="4675" w:type="dxa"/>
            <w:gridSpan w:val="2"/>
            <w:shd w:val="clear" w:color="auto" w:fill="FFFFFF" w:themeFill="background1"/>
          </w:tcPr>
          <w:p w:rsidR="00D04A94" w:rsidRPr="00DE5B0F" w:rsidRDefault="002A169C" w:rsidP="00E14A42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DE5B0F">
              <w:rPr>
                <w:rFonts w:cs="B Nazanin" w:hint="cs"/>
                <w:b/>
                <w:bCs/>
                <w:rtl/>
              </w:rPr>
              <w:t>شخصیت حقیقی:</w:t>
            </w:r>
          </w:p>
          <w:p w:rsidR="002A169C" w:rsidRDefault="002A169C" w:rsidP="002A169C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ت شغلی:</w:t>
            </w:r>
          </w:p>
          <w:p w:rsidR="002A169C" w:rsidRDefault="002A169C" w:rsidP="002A169C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درک تحصیلی:</w:t>
            </w:r>
          </w:p>
          <w:p w:rsidR="002A169C" w:rsidRDefault="002A169C" w:rsidP="002A169C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لفن:</w:t>
            </w:r>
          </w:p>
          <w:p w:rsidR="002A169C" w:rsidRPr="00724283" w:rsidRDefault="002A169C" w:rsidP="002A169C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724283">
              <w:rPr>
                <w:rFonts w:cs="B Nazanin" w:hint="cs"/>
                <w:sz w:val="24"/>
                <w:szCs w:val="24"/>
                <w:rtl/>
              </w:rPr>
              <w:t>پست الکترونیک:</w:t>
            </w:r>
          </w:p>
        </w:tc>
      </w:tr>
      <w:tr w:rsidR="002A169C" w:rsidTr="001719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AD9E1"/>
          </w:tcPr>
          <w:p w:rsidR="002A169C" w:rsidRPr="002A169C" w:rsidRDefault="002A169C" w:rsidP="002A169C">
            <w:pPr>
              <w:bidi/>
              <w:spacing w:line="276" w:lineRule="auto"/>
              <w:jc w:val="center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ارائه دهند</w:t>
            </w:r>
            <w:r w:rsidRPr="002A169C">
              <w:rPr>
                <w:rFonts w:cs="B Nazanin" w:hint="cs"/>
                <w:sz w:val="28"/>
                <w:szCs w:val="28"/>
                <w:rtl/>
              </w:rPr>
              <w:t>گان کارگاه</w:t>
            </w:r>
          </w:p>
        </w:tc>
      </w:tr>
      <w:tr w:rsidR="002A169C" w:rsidTr="0017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FFFFFF" w:themeFill="background1"/>
          </w:tcPr>
          <w:p w:rsidR="002A169C" w:rsidRPr="002A169C" w:rsidRDefault="002A169C" w:rsidP="0017194D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 w:rsidRPr="002A169C">
              <w:rPr>
                <w:rFonts w:cs="B Nazanin" w:hint="cs"/>
                <w:rtl/>
              </w:rPr>
              <w:t>نام و نام خانوادگی</w:t>
            </w:r>
          </w:p>
        </w:tc>
        <w:tc>
          <w:tcPr>
            <w:tcW w:w="3117" w:type="dxa"/>
            <w:gridSpan w:val="2"/>
            <w:shd w:val="clear" w:color="auto" w:fill="FFFFFF" w:themeFill="background1"/>
          </w:tcPr>
          <w:p w:rsidR="002A169C" w:rsidRPr="002A169C" w:rsidRDefault="002A169C" w:rsidP="0017194D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2A169C">
              <w:rPr>
                <w:rFonts w:cs="B Nazanin" w:hint="cs"/>
                <w:b/>
                <w:bCs/>
                <w:rtl/>
              </w:rPr>
              <w:t>سمت/مدرک تحصیلی</w:t>
            </w:r>
          </w:p>
        </w:tc>
        <w:tc>
          <w:tcPr>
            <w:tcW w:w="3117" w:type="dxa"/>
            <w:shd w:val="clear" w:color="auto" w:fill="FFFFFF" w:themeFill="background1"/>
          </w:tcPr>
          <w:p w:rsidR="002A169C" w:rsidRPr="002A169C" w:rsidRDefault="002A169C" w:rsidP="0017194D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  <w:lang w:bidi="fa-IR"/>
              </w:rPr>
            </w:pPr>
            <w:r w:rsidRPr="002A169C">
              <w:rPr>
                <w:rFonts w:cs="B Nazanin" w:hint="cs"/>
                <w:b/>
                <w:bCs/>
                <w:rtl/>
                <w:lang w:bidi="fa-IR"/>
              </w:rPr>
              <w:t>اطلاعات تماس</w:t>
            </w:r>
          </w:p>
        </w:tc>
      </w:tr>
      <w:tr w:rsidR="002A169C" w:rsidTr="001719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FFFFFF" w:themeFill="background1"/>
          </w:tcPr>
          <w:p w:rsidR="002A169C" w:rsidRPr="00724283" w:rsidRDefault="002A169C" w:rsidP="0017194D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117" w:type="dxa"/>
            <w:gridSpan w:val="2"/>
            <w:shd w:val="clear" w:color="auto" w:fill="FFFFFF" w:themeFill="background1"/>
          </w:tcPr>
          <w:p w:rsidR="002A169C" w:rsidRPr="00724283" w:rsidRDefault="002A169C" w:rsidP="0017194D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:rsidR="002A169C" w:rsidRPr="00724283" w:rsidRDefault="002A169C" w:rsidP="0017194D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A169C" w:rsidTr="00171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FFFFFF" w:themeFill="background1"/>
          </w:tcPr>
          <w:p w:rsidR="002A169C" w:rsidRPr="00724283" w:rsidRDefault="002A169C" w:rsidP="0017194D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117" w:type="dxa"/>
            <w:gridSpan w:val="2"/>
            <w:shd w:val="clear" w:color="auto" w:fill="FFFFFF" w:themeFill="background1"/>
          </w:tcPr>
          <w:p w:rsidR="002A169C" w:rsidRPr="00724283" w:rsidRDefault="002A169C" w:rsidP="0017194D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:rsidR="002A169C" w:rsidRPr="00724283" w:rsidRDefault="002A169C" w:rsidP="0017194D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04A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AD9E1"/>
          </w:tcPr>
          <w:p w:rsidR="00D04A94" w:rsidRPr="002A169C" w:rsidRDefault="00D04A94" w:rsidP="00453AC1">
            <w:pPr>
              <w:bidi/>
              <w:spacing w:line="276" w:lineRule="auto"/>
              <w:jc w:val="center"/>
              <w:rPr>
                <w:rFonts w:cs="B Nazanin"/>
                <w:sz w:val="26"/>
                <w:szCs w:val="26"/>
                <w:rtl/>
              </w:rPr>
            </w:pPr>
            <w:r w:rsidRPr="002A169C">
              <w:rPr>
                <w:rFonts w:cs="B Nazanin" w:hint="cs"/>
                <w:sz w:val="26"/>
                <w:szCs w:val="26"/>
                <w:rtl/>
              </w:rPr>
              <w:t>سابقه برگزاری کارگاه یا سمینار آموزشی</w:t>
            </w:r>
            <w:r w:rsidR="00E14A42" w:rsidRPr="002A169C">
              <w:rPr>
                <w:rFonts w:cs="B Nazanin" w:hint="cs"/>
                <w:sz w:val="26"/>
                <w:szCs w:val="26"/>
                <w:rtl/>
              </w:rPr>
              <w:t xml:space="preserve"> توسط پیشنهاددهنده</w:t>
            </w:r>
          </w:p>
        </w:tc>
      </w:tr>
      <w:tr w:rsidR="00D04A94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FFFFFF" w:themeFill="background1"/>
          </w:tcPr>
          <w:p w:rsidR="00D04A94" w:rsidRPr="002A169C" w:rsidRDefault="00D04A94" w:rsidP="00E14A42">
            <w:pPr>
              <w:bidi/>
              <w:spacing w:line="276" w:lineRule="auto"/>
              <w:jc w:val="center"/>
              <w:rPr>
                <w:rFonts w:cs="B Nazanin"/>
                <w:rtl/>
              </w:rPr>
            </w:pPr>
            <w:r w:rsidRPr="002A169C">
              <w:rPr>
                <w:rFonts w:cs="B Nazanin" w:hint="cs"/>
                <w:rtl/>
              </w:rPr>
              <w:t>عنوان کارگاه</w:t>
            </w:r>
            <w:r w:rsidR="002A169C" w:rsidRPr="002A169C">
              <w:rPr>
                <w:rFonts w:cs="B Nazanin" w:hint="cs"/>
                <w:rtl/>
              </w:rPr>
              <w:t>/سمینار</w:t>
            </w:r>
          </w:p>
        </w:tc>
        <w:tc>
          <w:tcPr>
            <w:tcW w:w="3117" w:type="dxa"/>
            <w:gridSpan w:val="2"/>
            <w:shd w:val="clear" w:color="auto" w:fill="FFFFFF" w:themeFill="background1"/>
          </w:tcPr>
          <w:p w:rsidR="00D04A94" w:rsidRPr="002A169C" w:rsidRDefault="00D04A94" w:rsidP="00E14A42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2A169C">
              <w:rPr>
                <w:rFonts w:cs="B Nazanin" w:hint="cs"/>
                <w:b/>
                <w:bCs/>
                <w:rtl/>
              </w:rPr>
              <w:t>نام کنفرانس یا سازمان</w:t>
            </w:r>
          </w:p>
        </w:tc>
        <w:tc>
          <w:tcPr>
            <w:tcW w:w="3117" w:type="dxa"/>
            <w:shd w:val="clear" w:color="auto" w:fill="FFFFFF" w:themeFill="background1"/>
          </w:tcPr>
          <w:p w:rsidR="00D04A94" w:rsidRPr="002A169C" w:rsidRDefault="00D04A94" w:rsidP="00E14A42">
            <w:pPr>
              <w:bidi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rtl/>
              </w:rPr>
            </w:pPr>
            <w:r w:rsidRPr="002A169C">
              <w:rPr>
                <w:rFonts w:cs="B Nazanin" w:hint="cs"/>
                <w:b/>
                <w:bCs/>
                <w:rtl/>
              </w:rPr>
              <w:t>زمان برگزاری</w:t>
            </w:r>
          </w:p>
        </w:tc>
      </w:tr>
      <w:tr w:rsidR="00D04A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117" w:type="dxa"/>
            <w:gridSpan w:val="2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04A94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117" w:type="dxa"/>
            <w:gridSpan w:val="2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04A94" w:rsidTr="00C15B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</w:tc>
        <w:tc>
          <w:tcPr>
            <w:tcW w:w="3117" w:type="dxa"/>
            <w:gridSpan w:val="2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117" w:type="dxa"/>
            <w:shd w:val="clear" w:color="auto" w:fill="FFFFFF" w:themeFill="background1"/>
          </w:tcPr>
          <w:p w:rsidR="00D04A94" w:rsidRPr="00724283" w:rsidRDefault="00D04A94" w:rsidP="00E14A42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04A94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AD9E1"/>
          </w:tcPr>
          <w:p w:rsidR="00D04A94" w:rsidRPr="0060198B" w:rsidRDefault="00D04A94" w:rsidP="00E14A42">
            <w:pPr>
              <w:bidi/>
              <w:spacing w:line="276" w:lineRule="auto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0198B">
              <w:rPr>
                <w:rFonts w:cs="B Nazanin" w:hint="cs"/>
                <w:sz w:val="28"/>
                <w:szCs w:val="28"/>
                <w:rtl/>
                <w:lang w:bidi="fa-IR"/>
              </w:rPr>
              <w:t>امکانات لازم برای برگزاری کارگاه</w:t>
            </w:r>
          </w:p>
        </w:tc>
      </w:tr>
      <w:tr w:rsidR="00D04A94" w:rsidTr="00D93D69">
        <w:trPr>
          <w:trHeight w:val="4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FFFFFF" w:themeFill="background1"/>
          </w:tcPr>
          <w:p w:rsidR="00E14A42" w:rsidRPr="002A169C" w:rsidRDefault="00E14A42" w:rsidP="00E14A42">
            <w:pPr>
              <w:bidi/>
              <w:spacing w:line="276" w:lineRule="auto"/>
              <w:rPr>
                <w:rFonts w:cs="B Nazanin"/>
                <w:sz w:val="24"/>
                <w:szCs w:val="24"/>
              </w:rPr>
            </w:pPr>
            <w:r w:rsidRPr="002A169C">
              <w:rPr>
                <w:rFonts w:cs="B Nazanin" w:hint="cs"/>
                <w:sz w:val="24"/>
                <w:szCs w:val="24"/>
                <w:rtl/>
              </w:rPr>
              <w:lastRenderedPageBreak/>
              <w:t>تجهیزات مورد نیاز ارائه دهندگان:</w:t>
            </w:r>
          </w:p>
          <w:p w:rsidR="00E14A42" w:rsidRPr="00E14A42" w:rsidRDefault="00E14A42" w:rsidP="00D93D69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</w:rPr>
            </w:pP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:rsidR="00E14A42" w:rsidRPr="00E14A42" w:rsidRDefault="00E14A42" w:rsidP="00D93D69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</w:rPr>
            </w:pP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:rsidR="00E14A42" w:rsidRPr="00E14A42" w:rsidRDefault="00E14A42" w:rsidP="00E14A42">
            <w:pPr>
              <w:pStyle w:val="ListParagraph"/>
              <w:numPr>
                <w:ilvl w:val="0"/>
                <w:numId w:val="1"/>
              </w:num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  <w:p w:rsidR="00E14A42" w:rsidRPr="00E14A42" w:rsidRDefault="00E14A42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</w:p>
          <w:p w:rsidR="00E14A42" w:rsidRPr="00E14A42" w:rsidRDefault="00E14A42" w:rsidP="00E14A42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</w:rPr>
            </w:pPr>
          </w:p>
          <w:p w:rsidR="00E14A42" w:rsidRPr="002A169C" w:rsidRDefault="00E14A42" w:rsidP="00E14A42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 w:rsidRPr="002A169C">
              <w:rPr>
                <w:rFonts w:cs="B Nazanin" w:hint="cs"/>
                <w:sz w:val="24"/>
                <w:szCs w:val="24"/>
                <w:rtl/>
              </w:rPr>
              <w:t>تجهیزاتی که انتظار دارید شرکت</w:t>
            </w:r>
            <w:r w:rsidRPr="002A169C">
              <w:rPr>
                <w:rFonts w:cs="B Nazanin"/>
                <w:sz w:val="24"/>
                <w:szCs w:val="24"/>
                <w:rtl/>
              </w:rPr>
              <w:softHyphen/>
            </w:r>
            <w:r w:rsidRPr="002A169C">
              <w:rPr>
                <w:rFonts w:cs="B Nazanin" w:hint="cs"/>
                <w:sz w:val="24"/>
                <w:szCs w:val="24"/>
                <w:rtl/>
              </w:rPr>
              <w:t>کنندگان به همراه داشته باشند:</w:t>
            </w:r>
          </w:p>
          <w:p w:rsidR="00E14A42" w:rsidRPr="00E14A42" w:rsidRDefault="00E14A42" w:rsidP="00E14A42">
            <w:pPr>
              <w:pStyle w:val="ListParagraph"/>
              <w:numPr>
                <w:ilvl w:val="0"/>
                <w:numId w:val="3"/>
              </w:num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</w:rPr>
            </w:pPr>
            <w:r w:rsidRPr="00E14A42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:rsidR="00E14A42" w:rsidRPr="00E14A42" w:rsidRDefault="00E14A42" w:rsidP="00AE5F56">
            <w:pPr>
              <w:pStyle w:val="ListParagraph"/>
              <w:numPr>
                <w:ilvl w:val="0"/>
                <w:numId w:val="3"/>
              </w:num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 w:rsidRPr="00E14A42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:rsidR="00D04A94" w:rsidRDefault="00D04A94" w:rsidP="00E14A42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D5B68" w:rsidRPr="0052180D" w:rsidRDefault="002D5B68" w:rsidP="00D93D69">
      <w:pPr>
        <w:bidi/>
        <w:rPr>
          <w:rFonts w:cs="B Nazanin"/>
          <w:b/>
          <w:bCs/>
          <w:sz w:val="28"/>
          <w:szCs w:val="28"/>
          <w:lang w:bidi="fa-IR"/>
        </w:rPr>
      </w:pPr>
    </w:p>
    <w:sectPr w:rsidR="002D5B68" w:rsidRPr="0052180D" w:rsidSect="008F0581">
      <w:headerReference w:type="default" r:id="rId7"/>
      <w:pgSz w:w="12240" w:h="15840"/>
      <w:pgMar w:top="230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5C8B" w:rsidRDefault="00005C8B" w:rsidP="0052180D">
      <w:pPr>
        <w:spacing w:after="0" w:line="240" w:lineRule="auto"/>
      </w:pPr>
      <w:r>
        <w:separator/>
      </w:r>
    </w:p>
  </w:endnote>
  <w:endnote w:type="continuationSeparator" w:id="0">
    <w:p w:rsidR="00005C8B" w:rsidRDefault="00005C8B" w:rsidP="00521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5C8B" w:rsidRDefault="00005C8B" w:rsidP="0052180D">
      <w:pPr>
        <w:spacing w:after="0" w:line="240" w:lineRule="auto"/>
      </w:pPr>
      <w:r>
        <w:separator/>
      </w:r>
    </w:p>
  </w:footnote>
  <w:footnote w:type="continuationSeparator" w:id="0">
    <w:p w:rsidR="00005C8B" w:rsidRDefault="00005C8B" w:rsidP="005218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E22" w:rsidRPr="00D17E22" w:rsidRDefault="00D17E22" w:rsidP="00D17E2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525785" wp14:editId="10F45DC4">
          <wp:simplePos x="0" y="0"/>
          <wp:positionH relativeFrom="page">
            <wp:align>right</wp:align>
          </wp:positionH>
          <wp:positionV relativeFrom="paragraph">
            <wp:posOffset>-441960</wp:posOffset>
          </wp:positionV>
          <wp:extent cx="7764780" cy="1546860"/>
          <wp:effectExtent l="0" t="0" r="7620" b="0"/>
          <wp:wrapTight wrapText="bothSides">
            <wp:wrapPolygon edited="0">
              <wp:start x="0" y="0"/>
              <wp:lineTo x="0" y="21281"/>
              <wp:lineTo x="21568" y="21281"/>
              <wp:lineTo x="2156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AEA2019-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780" cy="1546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078F7"/>
    <w:multiLevelType w:val="hybridMultilevel"/>
    <w:tmpl w:val="C2D26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A9645B"/>
    <w:multiLevelType w:val="hybridMultilevel"/>
    <w:tmpl w:val="8168D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9C3895"/>
    <w:multiLevelType w:val="hybridMultilevel"/>
    <w:tmpl w:val="2178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jE2tjA1M7cwNzNV0lEKTi0uzszPAykwqgUAOk+iZSwAAAA="/>
  </w:docVars>
  <w:rsids>
    <w:rsidRoot w:val="0052180D"/>
    <w:rsid w:val="00005C8B"/>
    <w:rsid w:val="000807AD"/>
    <w:rsid w:val="000C5490"/>
    <w:rsid w:val="002A169C"/>
    <w:rsid w:val="002D5B68"/>
    <w:rsid w:val="003F77B7"/>
    <w:rsid w:val="00453AC1"/>
    <w:rsid w:val="004D608F"/>
    <w:rsid w:val="0052180D"/>
    <w:rsid w:val="005D4B2A"/>
    <w:rsid w:val="0060198B"/>
    <w:rsid w:val="0061540C"/>
    <w:rsid w:val="006455EF"/>
    <w:rsid w:val="006C43C6"/>
    <w:rsid w:val="00724283"/>
    <w:rsid w:val="0075433F"/>
    <w:rsid w:val="007C6F9F"/>
    <w:rsid w:val="00817B77"/>
    <w:rsid w:val="00847A48"/>
    <w:rsid w:val="008851F9"/>
    <w:rsid w:val="00885DD7"/>
    <w:rsid w:val="008F0581"/>
    <w:rsid w:val="0099088E"/>
    <w:rsid w:val="00BD51F4"/>
    <w:rsid w:val="00C15B7A"/>
    <w:rsid w:val="00C25957"/>
    <w:rsid w:val="00CC1B3C"/>
    <w:rsid w:val="00CC705D"/>
    <w:rsid w:val="00D04A94"/>
    <w:rsid w:val="00D17E22"/>
    <w:rsid w:val="00D5311A"/>
    <w:rsid w:val="00D61DBB"/>
    <w:rsid w:val="00D93D69"/>
    <w:rsid w:val="00DB2AF7"/>
    <w:rsid w:val="00DE5B0F"/>
    <w:rsid w:val="00E14A42"/>
    <w:rsid w:val="00E23B94"/>
    <w:rsid w:val="00FF3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26D2B4"/>
  <w15:chartTrackingRefBased/>
  <w15:docId w15:val="{A46A6452-061D-4AD6-8548-97E0A23C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80D"/>
  </w:style>
  <w:style w:type="paragraph" w:styleId="Footer">
    <w:name w:val="footer"/>
    <w:basedOn w:val="Normal"/>
    <w:link w:val="FooterChar"/>
    <w:uiPriority w:val="99"/>
    <w:unhideWhenUsed/>
    <w:rsid w:val="0052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80D"/>
  </w:style>
  <w:style w:type="table" w:styleId="TableGrid">
    <w:name w:val="Table Grid"/>
    <w:basedOn w:val="TableNormal"/>
    <w:uiPriority w:val="39"/>
    <w:rsid w:val="002D5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60198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0198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60198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60198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3">
    <w:name w:val="Grid Table 4 Accent 3"/>
    <w:basedOn w:val="TableNormal"/>
    <w:uiPriority w:val="49"/>
    <w:rsid w:val="005D4B2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5D4B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5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EA-5</dc:creator>
  <cp:keywords/>
  <dc:description/>
  <cp:lastModifiedBy>Delaram</cp:lastModifiedBy>
  <cp:revision>4</cp:revision>
  <dcterms:created xsi:type="dcterms:W3CDTF">2019-06-11T09:30:00Z</dcterms:created>
  <dcterms:modified xsi:type="dcterms:W3CDTF">2019-07-16T07:49:00Z</dcterms:modified>
</cp:coreProperties>
</file>